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4DC0C9" w14:textId="740E7862" w:rsidR="003A7FF5" w:rsidRDefault="003A7FF5" w:rsidP="003A7FF5">
      <w:pPr>
        <w:pStyle w:val="Title"/>
        <w:rPr>
          <w:lang w:val="en-US"/>
        </w:rPr>
      </w:pPr>
      <w:r>
        <w:rPr>
          <w:lang w:val="en-US"/>
        </w:rPr>
        <w:t>Bonus exercise (hypothesis testing)</w:t>
      </w:r>
    </w:p>
    <w:p w14:paraId="73496975" w14:textId="77777777" w:rsidR="003A7FF5" w:rsidRDefault="003A7FF5" w:rsidP="003A7FF5">
      <w:pPr>
        <w:rPr>
          <w:lang w:val="en-US"/>
        </w:rPr>
      </w:pPr>
    </w:p>
    <w:p w14:paraId="3DE21574" w14:textId="3BD8DB31" w:rsidR="003A7FF5" w:rsidRDefault="003A7FF5" w:rsidP="003A7FF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This exercise is all about the limits of our ability to test things. When you choose a 5% significance level you have decided, that 5% of the time, you will conclude erroneously that your </w:t>
      </w:r>
      <w:proofErr w:type="gramStart"/>
      <w:r>
        <w:rPr>
          <w:i/>
          <w:iCs/>
          <w:lang w:val="en-US"/>
        </w:rPr>
        <w:t>null-hypothesis</w:t>
      </w:r>
      <w:proofErr w:type="gramEnd"/>
      <w:r>
        <w:rPr>
          <w:i/>
          <w:iCs/>
          <w:lang w:val="en-US"/>
        </w:rPr>
        <w:t xml:space="preserve"> can be rejected.</w:t>
      </w:r>
      <w:r w:rsidR="0071717E">
        <w:rPr>
          <w:i/>
          <w:iCs/>
          <w:lang w:val="en-US"/>
        </w:rPr>
        <w:t xml:space="preserve"> This can cause problems when you test multiple things. It is called the ‘multiple testing problem’.</w:t>
      </w:r>
    </w:p>
    <w:p w14:paraId="6BE6FD7C" w14:textId="2EB51519" w:rsidR="003A7FF5" w:rsidRDefault="003A7FF5" w:rsidP="003A7FF5">
      <w:pPr>
        <w:rPr>
          <w:lang w:val="en-US"/>
        </w:rPr>
      </w:pPr>
      <w:r>
        <w:rPr>
          <w:u w:val="single"/>
          <w:lang w:val="en-US"/>
        </w:rPr>
        <w:t>Case:</w:t>
      </w:r>
      <w:r>
        <w:rPr>
          <w:lang w:val="en-US"/>
        </w:rPr>
        <w:t xml:space="preserve"> A coffee producer runs a survey every year about the quality of their coffee. The survey consists of a </w:t>
      </w:r>
      <w:r>
        <w:rPr>
          <w:i/>
          <w:iCs/>
          <w:lang w:val="en-US"/>
        </w:rPr>
        <w:t xml:space="preserve">random </w:t>
      </w:r>
      <w:r>
        <w:rPr>
          <w:lang w:val="en-US"/>
        </w:rPr>
        <w:t>sample of the customers who are asked to answer a long list of questions on a scale from 1 to 50 (where 1 is completely dissatisfied, and 50 is completely satisfied).</w:t>
      </w:r>
    </w:p>
    <w:p w14:paraId="64EEC6F3" w14:textId="32D2672E" w:rsidR="003A7FF5" w:rsidRDefault="003A7FF5" w:rsidP="003A7FF5">
      <w:pPr>
        <w:rPr>
          <w:lang w:val="en-US"/>
        </w:rPr>
      </w:pPr>
      <w:r>
        <w:rPr>
          <w:lang w:val="en-US"/>
        </w:rPr>
        <w:t xml:space="preserve">For this exercise, you will have the data for 2016 and 2017 (which is not real data but simulated for the purpose of this exercise). You are asked to run a statistical test to reveal </w:t>
      </w:r>
      <w:r w:rsidR="0071717E">
        <w:rPr>
          <w:lang w:val="en-US"/>
        </w:rPr>
        <w:t>where customer opinions have changed.</w:t>
      </w:r>
    </w:p>
    <w:p w14:paraId="718148C7" w14:textId="77777777" w:rsidR="0071717E" w:rsidRDefault="0071717E" w:rsidP="003A7FF5">
      <w:pPr>
        <w:rPr>
          <w:lang w:val="en-US"/>
        </w:rPr>
      </w:pPr>
    </w:p>
    <w:p w14:paraId="3B74EB58" w14:textId="5BE23C79" w:rsidR="003A7FF5" w:rsidRPr="000C6F89" w:rsidRDefault="000C6F89" w:rsidP="00296635">
      <w:pPr>
        <w:pStyle w:val="ListParagraph"/>
        <w:numPr>
          <w:ilvl w:val="0"/>
          <w:numId w:val="33"/>
        </w:numPr>
        <w:rPr>
          <w:b/>
          <w:bCs/>
          <w:lang w:val="en-US"/>
        </w:rPr>
      </w:pPr>
      <w:r>
        <w:rPr>
          <w:lang w:val="en-US"/>
        </w:rPr>
        <w:t xml:space="preserve">Please run a z-test for whether the average of customer responses for each question </w:t>
      </w:r>
      <w:proofErr w:type="gramStart"/>
      <w:r>
        <w:rPr>
          <w:lang w:val="en-US"/>
        </w:rPr>
        <w:t>are</w:t>
      </w:r>
      <w:proofErr w:type="gramEnd"/>
      <w:r>
        <w:rPr>
          <w:lang w:val="en-US"/>
        </w:rPr>
        <w:t xml:space="preserve"> different in 2018 than in 2017</w:t>
      </w:r>
    </w:p>
    <w:p w14:paraId="29087A06" w14:textId="49775D9A" w:rsidR="00864B77" w:rsidRPr="00864B77" w:rsidRDefault="000C6F89" w:rsidP="00864B77">
      <w:pPr>
        <w:pStyle w:val="ListParagraph"/>
        <w:numPr>
          <w:ilvl w:val="0"/>
          <w:numId w:val="33"/>
        </w:numPr>
        <w:rPr>
          <w:lang w:val="en-US"/>
        </w:rPr>
      </w:pPr>
      <w:r w:rsidRPr="000C6F89">
        <w:rPr>
          <w:lang w:val="en-US"/>
        </w:rPr>
        <w:t xml:space="preserve">Please </w:t>
      </w:r>
      <w:r w:rsidR="009E3451">
        <w:rPr>
          <w:lang w:val="en-US"/>
        </w:rPr>
        <w:t>write an executive summary of</w:t>
      </w:r>
      <w:r w:rsidRPr="000C6F89">
        <w:rPr>
          <w:lang w:val="en-US"/>
        </w:rPr>
        <w:t xml:space="preserve"> the results</w:t>
      </w:r>
      <w:r>
        <w:rPr>
          <w:lang w:val="en-US"/>
        </w:rPr>
        <w:t xml:space="preserve"> (which things have changed</w:t>
      </w:r>
      <w:r w:rsidR="009E3451">
        <w:rPr>
          <w:lang w:val="en-US"/>
        </w:rPr>
        <w:t xml:space="preserve"> at a 5% significance level</w:t>
      </w:r>
      <w:r>
        <w:rPr>
          <w:lang w:val="en-US"/>
        </w:rPr>
        <w:t>?)</w:t>
      </w:r>
    </w:p>
    <w:p w14:paraId="72D99A84" w14:textId="4E913D79" w:rsidR="000C6F89" w:rsidRPr="009E3451" w:rsidRDefault="000C6F89" w:rsidP="00296635">
      <w:pPr>
        <w:pStyle w:val="ListParagraph"/>
        <w:numPr>
          <w:ilvl w:val="0"/>
          <w:numId w:val="33"/>
        </w:numPr>
        <w:rPr>
          <w:b/>
          <w:bCs/>
          <w:lang w:val="en-US"/>
        </w:rPr>
      </w:pPr>
      <w:r>
        <w:rPr>
          <w:lang w:val="en-US"/>
        </w:rPr>
        <w:t>What would you recommend that the coffee chain changes?</w:t>
      </w:r>
    </w:p>
    <w:p w14:paraId="38A45A57" w14:textId="5681D9E6" w:rsidR="000C6F89" w:rsidRPr="000C6F89" w:rsidRDefault="000C6F89" w:rsidP="000C6F89">
      <w:pPr>
        <w:pStyle w:val="ListParagraph"/>
        <w:ind w:left="1304"/>
        <w:rPr>
          <w:b/>
          <w:bCs/>
          <w:i/>
          <w:iCs/>
          <w:color w:val="FF0000"/>
          <w:lang w:val="en-US"/>
        </w:rPr>
      </w:pPr>
    </w:p>
    <w:p w14:paraId="26429EDF" w14:textId="77777777" w:rsidR="003A7FF5" w:rsidRDefault="003A7FF5" w:rsidP="003A7FF5">
      <w:pPr>
        <w:rPr>
          <w:b/>
          <w:bCs/>
          <w:lang w:val="en-US"/>
        </w:rPr>
      </w:pPr>
    </w:p>
    <w:p w14:paraId="0E39DB34" w14:textId="77777777" w:rsidR="0071717E" w:rsidRDefault="0071717E" w:rsidP="003A7FF5">
      <w:pPr>
        <w:rPr>
          <w:b/>
          <w:bCs/>
          <w:lang w:val="en-US"/>
        </w:rPr>
      </w:pPr>
    </w:p>
    <w:p w14:paraId="41659774" w14:textId="293A4142" w:rsidR="0071717E" w:rsidRPr="003A7FF5" w:rsidRDefault="0071717E" w:rsidP="003A7FF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List of questions for reference: </w:t>
      </w:r>
    </w:p>
    <w:p w14:paraId="54EC2CA3" w14:textId="0F7568D0" w:rsidR="003A7FF5" w:rsidRPr="003A7FF5" w:rsidRDefault="003A7FF5" w:rsidP="003A7FF5">
      <w:pPr>
        <w:rPr>
          <w:b/>
          <w:bCs/>
          <w:lang w:val="en-US"/>
        </w:rPr>
      </w:pPr>
      <w:r w:rsidRPr="003A7FF5">
        <w:rPr>
          <w:b/>
          <w:bCs/>
          <w:lang w:val="en-US"/>
        </w:rPr>
        <w:t>General Experience</w:t>
      </w:r>
    </w:p>
    <w:p w14:paraId="03794B60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overall quality of the coffee served?</w:t>
      </w:r>
    </w:p>
    <w:p w14:paraId="5F4D5367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likely are you to return to our coffee shop in the future?</w:t>
      </w:r>
    </w:p>
    <w:p w14:paraId="348572BB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variety of coffee options available?</w:t>
      </w:r>
    </w:p>
    <w:p w14:paraId="7E8F4161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consistency of the coffee taste each time you visit?</w:t>
      </w:r>
    </w:p>
    <w:p w14:paraId="58CC1116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appearance of your coffee when it arrives?</w:t>
      </w:r>
    </w:p>
    <w:p w14:paraId="27B853BB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likely are you to recommend our coffee to a friend or colleague?</w:t>
      </w:r>
    </w:p>
    <w:p w14:paraId="6571057F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temperature of your coffee?</w:t>
      </w:r>
    </w:p>
    <w:p w14:paraId="3BECCDCD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presentation of your coffee?</w:t>
      </w:r>
    </w:p>
    <w:p w14:paraId="06A00433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flavor of the coffee?</w:t>
      </w:r>
    </w:p>
    <w:p w14:paraId="43CDBA05" w14:textId="77777777" w:rsidR="003A7FF5" w:rsidRPr="003A7FF5" w:rsidRDefault="003A7FF5" w:rsidP="003A7FF5">
      <w:pPr>
        <w:numPr>
          <w:ilvl w:val="0"/>
          <w:numId w:val="13"/>
        </w:numPr>
        <w:rPr>
          <w:lang w:val="en-US"/>
        </w:rPr>
      </w:pPr>
      <w:r w:rsidRPr="003A7FF5">
        <w:rPr>
          <w:lang w:val="en-US"/>
        </w:rPr>
        <w:t>How satisfied are you with the aroma of the coffee?</w:t>
      </w:r>
    </w:p>
    <w:p w14:paraId="46663313" w14:textId="77777777" w:rsidR="003A7FF5" w:rsidRPr="003A7FF5" w:rsidRDefault="003A7FF5" w:rsidP="003A7FF5">
      <w:pPr>
        <w:rPr>
          <w:b/>
          <w:bCs/>
          <w:lang w:val="da-DK"/>
        </w:rPr>
      </w:pPr>
      <w:proofErr w:type="spellStart"/>
      <w:r w:rsidRPr="003A7FF5">
        <w:rPr>
          <w:b/>
          <w:bCs/>
          <w:lang w:val="da-DK"/>
        </w:rPr>
        <w:t>Quality</w:t>
      </w:r>
      <w:proofErr w:type="spellEnd"/>
      <w:r w:rsidRPr="003A7FF5">
        <w:rPr>
          <w:b/>
          <w:bCs/>
          <w:lang w:val="da-DK"/>
        </w:rPr>
        <w:t xml:space="preserve"> of Service</w:t>
      </w:r>
    </w:p>
    <w:p w14:paraId="59C230E6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speed of service at our coffee shop?</w:t>
      </w:r>
    </w:p>
    <w:p w14:paraId="09DACEF6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friendliness of the staff?</w:t>
      </w:r>
    </w:p>
    <w:p w14:paraId="2A4259F5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accuracy of your order?</w:t>
      </w:r>
    </w:p>
    <w:p w14:paraId="4E81D462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professionalism of the baristas?</w:t>
      </w:r>
    </w:p>
    <w:p w14:paraId="65BD9F46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 xml:space="preserve">How satisfied are you with the helpfulness of the staff when </w:t>
      </w:r>
      <w:proofErr w:type="gramStart"/>
      <w:r w:rsidRPr="003A7FF5">
        <w:rPr>
          <w:lang w:val="en-US"/>
        </w:rPr>
        <w:t>making a selection</w:t>
      </w:r>
      <w:proofErr w:type="gramEnd"/>
      <w:r w:rsidRPr="003A7FF5">
        <w:rPr>
          <w:lang w:val="en-US"/>
        </w:rPr>
        <w:t>?</w:t>
      </w:r>
    </w:p>
    <w:p w14:paraId="36941AF2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staff’s ability to handle your special requests?</w:t>
      </w:r>
    </w:p>
    <w:p w14:paraId="6ADA7992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cleanliness of the coffee shop?</w:t>
      </w:r>
    </w:p>
    <w:p w14:paraId="5A76D710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comfort of seating in our shop?</w:t>
      </w:r>
    </w:p>
    <w:p w14:paraId="1C2578ED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noise level in the shop?</w:t>
      </w:r>
    </w:p>
    <w:p w14:paraId="649CD617" w14:textId="77777777" w:rsidR="003A7FF5" w:rsidRPr="003A7FF5" w:rsidRDefault="003A7FF5" w:rsidP="003A7FF5">
      <w:pPr>
        <w:numPr>
          <w:ilvl w:val="0"/>
          <w:numId w:val="14"/>
        </w:numPr>
        <w:rPr>
          <w:lang w:val="en-US"/>
        </w:rPr>
      </w:pPr>
      <w:r w:rsidRPr="003A7FF5">
        <w:rPr>
          <w:lang w:val="en-US"/>
        </w:rPr>
        <w:t>How satisfied are you with the waiting time for your order?</w:t>
      </w:r>
    </w:p>
    <w:p w14:paraId="6FCE20D2" w14:textId="77777777" w:rsidR="003A7FF5" w:rsidRPr="003A7FF5" w:rsidRDefault="003A7FF5" w:rsidP="003A7FF5">
      <w:pPr>
        <w:rPr>
          <w:b/>
          <w:bCs/>
          <w:lang w:val="da-DK"/>
        </w:rPr>
      </w:pPr>
      <w:proofErr w:type="spellStart"/>
      <w:r w:rsidRPr="003A7FF5">
        <w:rPr>
          <w:b/>
          <w:bCs/>
          <w:lang w:val="da-DK"/>
        </w:rPr>
        <w:t>Coffee</w:t>
      </w:r>
      <w:proofErr w:type="spellEnd"/>
      <w:r w:rsidRPr="003A7FF5">
        <w:rPr>
          <w:b/>
          <w:bCs/>
          <w:lang w:val="da-DK"/>
        </w:rPr>
        <w:t xml:space="preserve"> </w:t>
      </w:r>
      <w:proofErr w:type="spellStart"/>
      <w:r w:rsidRPr="003A7FF5">
        <w:rPr>
          <w:b/>
          <w:bCs/>
          <w:lang w:val="da-DK"/>
        </w:rPr>
        <w:t>Selection</w:t>
      </w:r>
      <w:proofErr w:type="spellEnd"/>
      <w:r w:rsidRPr="003A7FF5">
        <w:rPr>
          <w:b/>
          <w:bCs/>
          <w:lang w:val="da-DK"/>
        </w:rPr>
        <w:t xml:space="preserve"> &amp; </w:t>
      </w:r>
      <w:proofErr w:type="spellStart"/>
      <w:r w:rsidRPr="003A7FF5">
        <w:rPr>
          <w:b/>
          <w:bCs/>
          <w:lang w:val="da-DK"/>
        </w:rPr>
        <w:t>Variety</w:t>
      </w:r>
      <w:proofErr w:type="spellEnd"/>
    </w:p>
    <w:p w14:paraId="51CE0AC7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range of coffee blends available?</w:t>
      </w:r>
    </w:p>
    <w:p w14:paraId="6880631C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range of non-coffee beverages available?</w:t>
      </w:r>
    </w:p>
    <w:p w14:paraId="20671BD0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seasonal or special coffees?</w:t>
      </w:r>
    </w:p>
    <w:p w14:paraId="2EA2D0F5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milk alternatives (e.g., almond, oat)?</w:t>
      </w:r>
    </w:p>
    <w:p w14:paraId="37370B0A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choice of flavored syrups and toppings?</w:t>
      </w:r>
    </w:p>
    <w:p w14:paraId="55AF55C6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options for customizations (e.g., strength, temperature)?</w:t>
      </w:r>
    </w:p>
    <w:p w14:paraId="427A7049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decaffeinated coffee options?</w:t>
      </w:r>
    </w:p>
    <w:p w14:paraId="6E3274D0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availability of iced coffee options?</w:t>
      </w:r>
    </w:p>
    <w:p w14:paraId="20B836AB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options for non-dairy milk?</w:t>
      </w:r>
    </w:p>
    <w:p w14:paraId="5615EF33" w14:textId="77777777" w:rsidR="003A7FF5" w:rsidRPr="003A7FF5" w:rsidRDefault="003A7FF5" w:rsidP="003A7FF5">
      <w:pPr>
        <w:numPr>
          <w:ilvl w:val="0"/>
          <w:numId w:val="15"/>
        </w:numPr>
        <w:rPr>
          <w:lang w:val="en-US"/>
        </w:rPr>
      </w:pPr>
      <w:r w:rsidRPr="003A7FF5">
        <w:rPr>
          <w:lang w:val="en-US"/>
        </w:rPr>
        <w:t>How satisfied are you with the quality of the coffee beans used?</w:t>
      </w:r>
    </w:p>
    <w:p w14:paraId="22865065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lastRenderedPageBreak/>
        <w:t>Price &amp; Value</w:t>
      </w:r>
    </w:p>
    <w:p w14:paraId="15C6F681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the overall value for money of the coffee?</w:t>
      </w:r>
    </w:p>
    <w:p w14:paraId="0CEB751A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the pricing of the coffee compared to similar shops?</w:t>
      </w:r>
    </w:p>
    <w:p w14:paraId="3FF82FCD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the portion size of your coffee for the price?</w:t>
      </w:r>
    </w:p>
    <w:p w14:paraId="2F4E9EA5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any loyalty or rewards programs offered?</w:t>
      </w:r>
    </w:p>
    <w:p w14:paraId="7628EB3E" w14:textId="77777777" w:rsidR="003A7FF5" w:rsidRPr="003A7FF5" w:rsidRDefault="003A7FF5" w:rsidP="003A7FF5">
      <w:pPr>
        <w:numPr>
          <w:ilvl w:val="0"/>
          <w:numId w:val="16"/>
        </w:numPr>
        <w:rPr>
          <w:lang w:val="en-US"/>
        </w:rPr>
      </w:pPr>
      <w:r w:rsidRPr="003A7FF5">
        <w:rPr>
          <w:lang w:val="en-US"/>
        </w:rPr>
        <w:t>How satisfied are you with any discounts or promotions offered?</w:t>
      </w:r>
    </w:p>
    <w:p w14:paraId="1AD5986B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Accessibility</w:t>
      </w:r>
    </w:p>
    <w:p w14:paraId="0F45141F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location of the coffee shop?</w:t>
      </w:r>
    </w:p>
    <w:p w14:paraId="6821952B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parking situation at our coffee shop?</w:t>
      </w:r>
    </w:p>
    <w:p w14:paraId="6B647D64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accessibility of the coffee shop for people with disabilities?</w:t>
      </w:r>
    </w:p>
    <w:p w14:paraId="092B5F51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availability of public transportation options near our shop?</w:t>
      </w:r>
    </w:p>
    <w:p w14:paraId="5FF44ECF" w14:textId="77777777" w:rsidR="003A7FF5" w:rsidRPr="003A7FF5" w:rsidRDefault="003A7FF5" w:rsidP="003A7FF5">
      <w:pPr>
        <w:numPr>
          <w:ilvl w:val="0"/>
          <w:numId w:val="17"/>
        </w:numPr>
        <w:rPr>
          <w:lang w:val="en-US"/>
        </w:rPr>
      </w:pPr>
      <w:r w:rsidRPr="003A7FF5">
        <w:rPr>
          <w:lang w:val="en-US"/>
        </w:rPr>
        <w:t>How satisfied are you with the store hours?</w:t>
      </w:r>
    </w:p>
    <w:p w14:paraId="3A8057BB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 xml:space="preserve">Digital &amp; </w:t>
      </w:r>
      <w:proofErr w:type="spellStart"/>
      <w:r w:rsidRPr="003A7FF5">
        <w:rPr>
          <w:b/>
          <w:bCs/>
          <w:lang w:val="da-DK"/>
        </w:rPr>
        <w:t>Ordering</w:t>
      </w:r>
      <w:proofErr w:type="spellEnd"/>
      <w:r w:rsidRPr="003A7FF5">
        <w:rPr>
          <w:b/>
          <w:bCs/>
          <w:lang w:val="da-DK"/>
        </w:rPr>
        <w:t xml:space="preserve"> </w:t>
      </w:r>
      <w:proofErr w:type="spellStart"/>
      <w:r w:rsidRPr="003A7FF5">
        <w:rPr>
          <w:b/>
          <w:bCs/>
          <w:lang w:val="da-DK"/>
        </w:rPr>
        <w:t>Experience</w:t>
      </w:r>
      <w:proofErr w:type="spellEnd"/>
    </w:p>
    <w:p w14:paraId="68B2766D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coffee shop’s mobile app or website?</w:t>
      </w:r>
    </w:p>
    <w:p w14:paraId="2176171B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online ordering process?</w:t>
      </w:r>
    </w:p>
    <w:p w14:paraId="4A6122AD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delivery options available?</w:t>
      </w:r>
    </w:p>
    <w:p w14:paraId="0B7C25B6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speed of the online ordering system?</w:t>
      </w:r>
    </w:p>
    <w:p w14:paraId="34BF68F2" w14:textId="77777777" w:rsidR="003A7FF5" w:rsidRPr="003A7FF5" w:rsidRDefault="003A7FF5" w:rsidP="003A7FF5">
      <w:pPr>
        <w:numPr>
          <w:ilvl w:val="0"/>
          <w:numId w:val="18"/>
        </w:numPr>
        <w:rPr>
          <w:lang w:val="en-US"/>
        </w:rPr>
      </w:pPr>
      <w:r w:rsidRPr="003A7FF5">
        <w:rPr>
          <w:lang w:val="en-US"/>
        </w:rPr>
        <w:t>How satisfied are you with the accuracy of your online orders?</w:t>
      </w:r>
    </w:p>
    <w:p w14:paraId="2E29DDBD" w14:textId="77777777" w:rsidR="003A7FF5" w:rsidRPr="003A7FF5" w:rsidRDefault="003A7FF5" w:rsidP="003A7FF5">
      <w:pPr>
        <w:rPr>
          <w:b/>
          <w:bCs/>
          <w:lang w:val="da-DK"/>
        </w:rPr>
      </w:pPr>
      <w:proofErr w:type="spellStart"/>
      <w:r w:rsidRPr="003A7FF5">
        <w:rPr>
          <w:b/>
          <w:bCs/>
          <w:lang w:val="da-DK"/>
        </w:rPr>
        <w:t>Packaging</w:t>
      </w:r>
      <w:proofErr w:type="spellEnd"/>
      <w:r w:rsidRPr="003A7FF5">
        <w:rPr>
          <w:b/>
          <w:bCs/>
          <w:lang w:val="da-DK"/>
        </w:rPr>
        <w:t xml:space="preserve"> &amp; </w:t>
      </w:r>
      <w:proofErr w:type="spellStart"/>
      <w:r w:rsidRPr="003A7FF5">
        <w:rPr>
          <w:b/>
          <w:bCs/>
          <w:lang w:val="da-DK"/>
        </w:rPr>
        <w:t>Sustainability</w:t>
      </w:r>
      <w:proofErr w:type="spellEnd"/>
    </w:p>
    <w:p w14:paraId="172C5CA0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packaging of your coffee to go?</w:t>
      </w:r>
    </w:p>
    <w:p w14:paraId="1BEA2C1C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use of sustainable or eco-friendly materials?</w:t>
      </w:r>
    </w:p>
    <w:p w14:paraId="01AAFAAE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availability of reusable cup options?</w:t>
      </w:r>
    </w:p>
    <w:p w14:paraId="175F83C9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environmental sustainability practices of the coffee shop?</w:t>
      </w:r>
    </w:p>
    <w:p w14:paraId="464F6DB2" w14:textId="77777777" w:rsidR="003A7FF5" w:rsidRPr="003A7FF5" w:rsidRDefault="003A7FF5" w:rsidP="003A7FF5">
      <w:pPr>
        <w:numPr>
          <w:ilvl w:val="0"/>
          <w:numId w:val="19"/>
        </w:numPr>
        <w:rPr>
          <w:lang w:val="en-US"/>
        </w:rPr>
      </w:pPr>
      <w:r w:rsidRPr="003A7FF5">
        <w:rPr>
          <w:lang w:val="en-US"/>
        </w:rPr>
        <w:t>How satisfied are you with the availability of recycling or waste disposal options?</w:t>
      </w:r>
    </w:p>
    <w:p w14:paraId="70300E91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Atmosphere</w:t>
      </w:r>
    </w:p>
    <w:p w14:paraId="7EABC6C2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interior decor of the coffee shop?</w:t>
      </w:r>
    </w:p>
    <w:p w14:paraId="1EF50ADF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ambiance of the coffee shop?</w:t>
      </w:r>
    </w:p>
    <w:p w14:paraId="39AED35F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lighting in the coffee shop?</w:t>
      </w:r>
    </w:p>
    <w:p w14:paraId="02EFAC7F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cleanliness of the restrooms?</w:t>
      </w:r>
    </w:p>
    <w:p w14:paraId="3FB93477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temperature of the coffee shop?</w:t>
      </w:r>
    </w:p>
    <w:p w14:paraId="3F1E9924" w14:textId="77777777" w:rsidR="003A7FF5" w:rsidRPr="003A7FF5" w:rsidRDefault="003A7FF5" w:rsidP="003A7FF5">
      <w:pPr>
        <w:numPr>
          <w:ilvl w:val="0"/>
          <w:numId w:val="20"/>
        </w:numPr>
        <w:rPr>
          <w:lang w:val="en-US"/>
        </w:rPr>
      </w:pPr>
      <w:r w:rsidRPr="003A7FF5">
        <w:rPr>
          <w:lang w:val="en-US"/>
        </w:rPr>
        <w:t>How satisfied are you with the overall atmosphere for working or studying?</w:t>
      </w:r>
    </w:p>
    <w:p w14:paraId="13E5D7BE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 xml:space="preserve">Product </w:t>
      </w:r>
      <w:proofErr w:type="spellStart"/>
      <w:r w:rsidRPr="003A7FF5">
        <w:rPr>
          <w:b/>
          <w:bCs/>
          <w:lang w:val="da-DK"/>
        </w:rPr>
        <w:t>Consistency</w:t>
      </w:r>
      <w:proofErr w:type="spellEnd"/>
      <w:r w:rsidRPr="003A7FF5">
        <w:rPr>
          <w:b/>
          <w:bCs/>
          <w:lang w:val="da-DK"/>
        </w:rPr>
        <w:t xml:space="preserve"> &amp; </w:t>
      </w:r>
      <w:proofErr w:type="spellStart"/>
      <w:r w:rsidRPr="003A7FF5">
        <w:rPr>
          <w:b/>
          <w:bCs/>
          <w:lang w:val="da-DK"/>
        </w:rPr>
        <w:t>Experience</w:t>
      </w:r>
      <w:proofErr w:type="spellEnd"/>
    </w:p>
    <w:p w14:paraId="73924972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consistency of the coffee’s flavor over time?</w:t>
      </w:r>
    </w:p>
    <w:p w14:paraId="4E1887CF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freshness of the coffee beans?</w:t>
      </w:r>
    </w:p>
    <w:p w14:paraId="1E1EF189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coffee’s level of strength or intensity?</w:t>
      </w:r>
    </w:p>
    <w:p w14:paraId="2424C660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texture of your coffee (e.g., smoothness, creaminess)?</w:t>
      </w:r>
    </w:p>
    <w:p w14:paraId="31DB0DCB" w14:textId="77777777" w:rsidR="003A7FF5" w:rsidRPr="003A7FF5" w:rsidRDefault="003A7FF5" w:rsidP="003A7FF5">
      <w:pPr>
        <w:numPr>
          <w:ilvl w:val="0"/>
          <w:numId w:val="21"/>
        </w:numPr>
        <w:rPr>
          <w:lang w:val="en-US"/>
        </w:rPr>
      </w:pPr>
      <w:r w:rsidRPr="003A7FF5">
        <w:rPr>
          <w:lang w:val="en-US"/>
        </w:rPr>
        <w:t>How satisfied are you with the balance between bitterness and sweetness in the coffee?</w:t>
      </w:r>
    </w:p>
    <w:p w14:paraId="3BACF213" w14:textId="77777777" w:rsidR="003A7FF5" w:rsidRPr="003A7FF5" w:rsidRDefault="003A7FF5" w:rsidP="003A7FF5">
      <w:pPr>
        <w:rPr>
          <w:b/>
          <w:bCs/>
          <w:lang w:val="da-DK"/>
        </w:rPr>
      </w:pPr>
      <w:proofErr w:type="spellStart"/>
      <w:r w:rsidRPr="003A7FF5">
        <w:rPr>
          <w:b/>
          <w:bCs/>
          <w:lang w:val="da-DK"/>
        </w:rPr>
        <w:t>Specialty</w:t>
      </w:r>
      <w:proofErr w:type="spellEnd"/>
      <w:r w:rsidRPr="003A7FF5">
        <w:rPr>
          <w:b/>
          <w:bCs/>
          <w:lang w:val="da-DK"/>
        </w:rPr>
        <w:t xml:space="preserve"> Options</w:t>
      </w:r>
    </w:p>
    <w:p w14:paraId="74CF87C2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availability of unique or specialty coffee drinks?</w:t>
      </w:r>
    </w:p>
    <w:p w14:paraId="58981AE8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quality of our signature coffee drinks?</w:t>
      </w:r>
    </w:p>
    <w:p w14:paraId="5E4D12D1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seasonal or limited-time offerings?</w:t>
      </w:r>
    </w:p>
    <w:p w14:paraId="4DD7C247" w14:textId="77777777" w:rsidR="003A7FF5" w:rsidRPr="003A7FF5" w:rsidRDefault="003A7FF5" w:rsidP="003A7FF5">
      <w:pPr>
        <w:numPr>
          <w:ilvl w:val="0"/>
          <w:numId w:val="22"/>
        </w:numPr>
        <w:rPr>
          <w:lang w:val="en-US"/>
        </w:rPr>
      </w:pPr>
      <w:r w:rsidRPr="003A7FF5">
        <w:rPr>
          <w:lang w:val="en-US"/>
        </w:rPr>
        <w:t>How satisfied are you with the availability of cold brew coffee options?</w:t>
      </w:r>
    </w:p>
    <w:p w14:paraId="6944FC46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 xml:space="preserve">Customer Service </w:t>
      </w:r>
      <w:proofErr w:type="spellStart"/>
      <w:r w:rsidRPr="003A7FF5">
        <w:rPr>
          <w:b/>
          <w:bCs/>
          <w:lang w:val="da-DK"/>
        </w:rPr>
        <w:t>Experience</w:t>
      </w:r>
      <w:proofErr w:type="spellEnd"/>
    </w:p>
    <w:p w14:paraId="168F0B82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how any complaints or issues were handled?</w:t>
      </w:r>
    </w:p>
    <w:p w14:paraId="08B93A4B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the speed of resolving any issues you had during your visit?</w:t>
      </w:r>
    </w:p>
    <w:p w14:paraId="44FE0E56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the ability of the staff to personalize recommendations?</w:t>
      </w:r>
    </w:p>
    <w:p w14:paraId="6178D0D5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how the staff engages with customers in general?</w:t>
      </w:r>
    </w:p>
    <w:p w14:paraId="72F0622E" w14:textId="77777777" w:rsidR="003A7FF5" w:rsidRPr="003A7FF5" w:rsidRDefault="003A7FF5" w:rsidP="003A7FF5">
      <w:pPr>
        <w:numPr>
          <w:ilvl w:val="0"/>
          <w:numId w:val="23"/>
        </w:numPr>
        <w:rPr>
          <w:lang w:val="en-US"/>
        </w:rPr>
      </w:pPr>
      <w:r w:rsidRPr="003A7FF5">
        <w:rPr>
          <w:lang w:val="en-US"/>
        </w:rPr>
        <w:t>How satisfied are you with the level of attentiveness the staff provides?</w:t>
      </w:r>
    </w:p>
    <w:p w14:paraId="0AF360A5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Health &amp; Safety</w:t>
      </w:r>
    </w:p>
    <w:p w14:paraId="35CF5D01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cleanliness and hygiene practices at the coffee shop?</w:t>
      </w:r>
    </w:p>
    <w:p w14:paraId="6F2FB8A4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staff’s adherence to health and safety protocols?</w:t>
      </w:r>
    </w:p>
    <w:p w14:paraId="14CB5E25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quality of the air quality or ventilation in the shop?</w:t>
      </w:r>
    </w:p>
    <w:p w14:paraId="58E780F0" w14:textId="77777777" w:rsidR="003A7FF5" w:rsidRPr="003A7FF5" w:rsidRDefault="003A7FF5" w:rsidP="003A7FF5">
      <w:pPr>
        <w:numPr>
          <w:ilvl w:val="0"/>
          <w:numId w:val="24"/>
        </w:numPr>
        <w:rPr>
          <w:lang w:val="en-US"/>
        </w:rPr>
      </w:pPr>
      <w:r w:rsidRPr="003A7FF5">
        <w:rPr>
          <w:lang w:val="en-US"/>
        </w:rPr>
        <w:t>How satisfied are you with the availability of hand sanitizers in the shop?</w:t>
      </w:r>
    </w:p>
    <w:p w14:paraId="444A6CAD" w14:textId="77777777" w:rsidR="003A7FF5" w:rsidRPr="003A7FF5" w:rsidRDefault="003A7FF5" w:rsidP="003A7FF5">
      <w:pPr>
        <w:rPr>
          <w:b/>
          <w:bCs/>
          <w:lang w:val="da-DK"/>
        </w:rPr>
      </w:pPr>
      <w:proofErr w:type="spellStart"/>
      <w:r w:rsidRPr="003A7FF5">
        <w:rPr>
          <w:b/>
          <w:bCs/>
          <w:lang w:val="da-DK"/>
        </w:rPr>
        <w:t>Coffee</w:t>
      </w:r>
      <w:proofErr w:type="spellEnd"/>
      <w:r w:rsidRPr="003A7FF5">
        <w:rPr>
          <w:b/>
          <w:bCs/>
          <w:lang w:val="da-DK"/>
        </w:rPr>
        <w:t xml:space="preserve"> </w:t>
      </w:r>
      <w:proofErr w:type="spellStart"/>
      <w:r w:rsidRPr="003A7FF5">
        <w:rPr>
          <w:b/>
          <w:bCs/>
          <w:lang w:val="da-DK"/>
        </w:rPr>
        <w:t>Preparation</w:t>
      </w:r>
      <w:proofErr w:type="spellEnd"/>
    </w:p>
    <w:p w14:paraId="7637FB7E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smoothness of the coffee preparation process?</w:t>
      </w:r>
    </w:p>
    <w:p w14:paraId="5CB7F806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preparation time for your coffee?</w:t>
      </w:r>
    </w:p>
    <w:p w14:paraId="18B2E3B6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skill and technique of the barista?</w:t>
      </w:r>
    </w:p>
    <w:p w14:paraId="21D67551" w14:textId="77777777" w:rsidR="003A7FF5" w:rsidRPr="003A7FF5" w:rsidRDefault="003A7FF5" w:rsidP="003A7FF5">
      <w:pPr>
        <w:numPr>
          <w:ilvl w:val="0"/>
          <w:numId w:val="25"/>
        </w:numPr>
        <w:rPr>
          <w:lang w:val="en-US"/>
        </w:rPr>
      </w:pPr>
      <w:r w:rsidRPr="003A7FF5">
        <w:rPr>
          <w:lang w:val="en-US"/>
        </w:rPr>
        <w:t>How satisfied are you with the consistency in the preparation of your coffee?</w:t>
      </w:r>
    </w:p>
    <w:p w14:paraId="3B5F60BE" w14:textId="77777777" w:rsidR="003A7FF5" w:rsidRPr="003A7FF5" w:rsidRDefault="003A7FF5" w:rsidP="003A7FF5">
      <w:pPr>
        <w:rPr>
          <w:b/>
          <w:bCs/>
          <w:lang w:val="en-US"/>
        </w:rPr>
      </w:pPr>
      <w:r w:rsidRPr="003A7FF5">
        <w:rPr>
          <w:b/>
          <w:bCs/>
          <w:lang w:val="en-US"/>
        </w:rPr>
        <w:t>Experience with Other Offerings (Snacks, Pastries, etc.)</w:t>
      </w:r>
    </w:p>
    <w:p w14:paraId="550F3B54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variety of food items available at the coffee shop?</w:t>
      </w:r>
    </w:p>
    <w:p w14:paraId="4463EB58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quality of pastries or snacks offered?</w:t>
      </w:r>
    </w:p>
    <w:p w14:paraId="4848630A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freshness of the food items served?</w:t>
      </w:r>
    </w:p>
    <w:p w14:paraId="1C0C48D5" w14:textId="77777777" w:rsidR="003A7FF5" w:rsidRPr="003A7FF5" w:rsidRDefault="003A7FF5" w:rsidP="003A7FF5">
      <w:pPr>
        <w:numPr>
          <w:ilvl w:val="0"/>
          <w:numId w:val="26"/>
        </w:numPr>
        <w:rPr>
          <w:lang w:val="en-US"/>
        </w:rPr>
      </w:pPr>
      <w:r w:rsidRPr="003A7FF5">
        <w:rPr>
          <w:lang w:val="en-US"/>
        </w:rPr>
        <w:t>How satisfied are you with the overall pairing of food with your coffee?</w:t>
      </w:r>
    </w:p>
    <w:p w14:paraId="1E52D0D3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Technology &amp; Innovation</w:t>
      </w:r>
    </w:p>
    <w:p w14:paraId="6A21E007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integration of technology into the coffee shop experience?</w:t>
      </w:r>
    </w:p>
    <w:p w14:paraId="309C6148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availability of self-service options (e.g., self-order kiosks)?</w:t>
      </w:r>
    </w:p>
    <w:p w14:paraId="7A4CE0D8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use of mobile payment options?</w:t>
      </w:r>
    </w:p>
    <w:p w14:paraId="725AA891" w14:textId="77777777" w:rsidR="003A7FF5" w:rsidRPr="003A7FF5" w:rsidRDefault="003A7FF5" w:rsidP="003A7FF5">
      <w:pPr>
        <w:numPr>
          <w:ilvl w:val="0"/>
          <w:numId w:val="27"/>
        </w:numPr>
        <w:rPr>
          <w:lang w:val="en-US"/>
        </w:rPr>
      </w:pPr>
      <w:r w:rsidRPr="003A7FF5">
        <w:rPr>
          <w:lang w:val="en-US"/>
        </w:rPr>
        <w:t>How satisfied are you with the use of digital loyalty programs or rewards?</w:t>
      </w:r>
    </w:p>
    <w:p w14:paraId="1B01A44F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>Special Events &amp; Promotions</w:t>
      </w:r>
    </w:p>
    <w:p w14:paraId="29093840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frequency of special events or promotions held at the coffee shop?</w:t>
      </w:r>
    </w:p>
    <w:p w14:paraId="61BFC903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range of events or promotions offered?</w:t>
      </w:r>
    </w:p>
    <w:p w14:paraId="158F6929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communication of upcoming events or promotions?</w:t>
      </w:r>
    </w:p>
    <w:p w14:paraId="39C2010B" w14:textId="77777777" w:rsidR="003A7FF5" w:rsidRPr="003A7FF5" w:rsidRDefault="003A7FF5" w:rsidP="003A7FF5">
      <w:pPr>
        <w:numPr>
          <w:ilvl w:val="0"/>
          <w:numId w:val="28"/>
        </w:numPr>
        <w:rPr>
          <w:lang w:val="en-US"/>
        </w:rPr>
      </w:pPr>
      <w:r w:rsidRPr="003A7FF5">
        <w:rPr>
          <w:lang w:val="en-US"/>
        </w:rPr>
        <w:t>How satisfied are you with the availability of exclusive offers for loyal customers?</w:t>
      </w:r>
    </w:p>
    <w:p w14:paraId="62AED0D8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 xml:space="preserve">Overall </w:t>
      </w:r>
      <w:proofErr w:type="spellStart"/>
      <w:r w:rsidRPr="003A7FF5">
        <w:rPr>
          <w:b/>
          <w:bCs/>
          <w:lang w:val="da-DK"/>
        </w:rPr>
        <w:t>Satisfaction</w:t>
      </w:r>
      <w:proofErr w:type="spellEnd"/>
    </w:p>
    <w:p w14:paraId="678EE41B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your most recent experience at our coffee shop?</w:t>
      </w:r>
    </w:p>
    <w:p w14:paraId="6FD1C063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lastRenderedPageBreak/>
        <w:t>How satisfied are you with the overall value you get from visiting our coffee shop?</w:t>
      </w:r>
    </w:p>
    <w:p w14:paraId="5CCE9B56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the overall consistency of your experiences at our coffee shop?</w:t>
      </w:r>
    </w:p>
    <w:p w14:paraId="7D2A185E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the coffee shop compared to other places you've visited?</w:t>
      </w:r>
    </w:p>
    <w:p w14:paraId="52F5BE17" w14:textId="77777777" w:rsidR="003A7FF5" w:rsidRPr="003A7FF5" w:rsidRDefault="003A7FF5" w:rsidP="003A7FF5">
      <w:pPr>
        <w:numPr>
          <w:ilvl w:val="0"/>
          <w:numId w:val="29"/>
        </w:numPr>
        <w:rPr>
          <w:lang w:val="en-US"/>
        </w:rPr>
      </w:pPr>
      <w:r w:rsidRPr="003A7FF5">
        <w:rPr>
          <w:lang w:val="en-US"/>
        </w:rPr>
        <w:t>How satisfied are you with your ability to easily find what you’re looking for on the menu?</w:t>
      </w:r>
    </w:p>
    <w:p w14:paraId="388A6095" w14:textId="77777777" w:rsidR="003A7FF5" w:rsidRPr="003A7FF5" w:rsidRDefault="003A7FF5" w:rsidP="003A7FF5">
      <w:pPr>
        <w:rPr>
          <w:b/>
          <w:bCs/>
          <w:lang w:val="da-DK"/>
        </w:rPr>
      </w:pPr>
      <w:r w:rsidRPr="003A7FF5">
        <w:rPr>
          <w:b/>
          <w:bCs/>
          <w:lang w:val="da-DK"/>
        </w:rPr>
        <w:t xml:space="preserve">Future </w:t>
      </w:r>
      <w:proofErr w:type="spellStart"/>
      <w:r w:rsidRPr="003A7FF5">
        <w:rPr>
          <w:b/>
          <w:bCs/>
          <w:lang w:val="da-DK"/>
        </w:rPr>
        <w:t>Recommendations</w:t>
      </w:r>
      <w:proofErr w:type="spellEnd"/>
      <w:r w:rsidRPr="003A7FF5">
        <w:rPr>
          <w:b/>
          <w:bCs/>
          <w:lang w:val="da-DK"/>
        </w:rPr>
        <w:t xml:space="preserve"> &amp; </w:t>
      </w:r>
      <w:proofErr w:type="spellStart"/>
      <w:r w:rsidRPr="003A7FF5">
        <w:rPr>
          <w:b/>
          <w:bCs/>
          <w:lang w:val="da-DK"/>
        </w:rPr>
        <w:t>Improvement</w:t>
      </w:r>
      <w:proofErr w:type="spellEnd"/>
    </w:p>
    <w:p w14:paraId="2FA80102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likely are you to try new products or services that we offer?</w:t>
      </w:r>
    </w:p>
    <w:p w14:paraId="5B3B6B23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satisfied are you with the opportunity to give feedback or suggestions?</w:t>
      </w:r>
    </w:p>
    <w:p w14:paraId="118A0D83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satisfied are you with the speed of responding to your feedback or suggestions?</w:t>
      </w:r>
    </w:p>
    <w:p w14:paraId="78350E5D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likely are you to visit more often if we introduced new menu items?</w:t>
      </w:r>
    </w:p>
    <w:p w14:paraId="2674F355" w14:textId="77777777" w:rsidR="003A7FF5" w:rsidRPr="003A7FF5" w:rsidRDefault="003A7FF5" w:rsidP="003A7FF5">
      <w:pPr>
        <w:numPr>
          <w:ilvl w:val="0"/>
          <w:numId w:val="30"/>
        </w:numPr>
        <w:rPr>
          <w:lang w:val="en-US"/>
        </w:rPr>
      </w:pPr>
      <w:r w:rsidRPr="003A7FF5">
        <w:rPr>
          <w:lang w:val="en-US"/>
        </w:rPr>
        <w:t>How likely are you to share your experience with others?</w:t>
      </w:r>
    </w:p>
    <w:p w14:paraId="6A617B3F" w14:textId="6DB9A722" w:rsidR="004D0DB6" w:rsidRPr="007F72AF" w:rsidRDefault="004D0DB6" w:rsidP="007F72AF">
      <w:pPr>
        <w:rPr>
          <w:lang w:val="en-US"/>
        </w:rPr>
      </w:pPr>
      <w:r>
        <w:rPr>
          <w:lang w:val="en-US"/>
        </w:rPr>
        <w:t xml:space="preserve"> </w:t>
      </w:r>
    </w:p>
    <w:sectPr w:rsidR="004D0DB6" w:rsidRPr="007F72AF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02A7C"/>
    <w:multiLevelType w:val="multilevel"/>
    <w:tmpl w:val="30604760"/>
    <w:lvl w:ilvl="0">
      <w:start w:val="5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8C4D38"/>
    <w:multiLevelType w:val="multilevel"/>
    <w:tmpl w:val="535676BA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B03E98"/>
    <w:multiLevelType w:val="multilevel"/>
    <w:tmpl w:val="3048835E"/>
    <w:lvl w:ilvl="0">
      <w:start w:val="6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7E7CBE"/>
    <w:multiLevelType w:val="multilevel"/>
    <w:tmpl w:val="DBB689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DC6673"/>
    <w:multiLevelType w:val="multilevel"/>
    <w:tmpl w:val="2D627FFC"/>
    <w:lvl w:ilvl="0">
      <w:start w:val="4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90646A"/>
    <w:multiLevelType w:val="multilevel"/>
    <w:tmpl w:val="E1DA1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FB3409"/>
    <w:multiLevelType w:val="multilevel"/>
    <w:tmpl w:val="E4566B52"/>
    <w:lvl w:ilvl="0">
      <w:start w:val="3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283514"/>
    <w:multiLevelType w:val="multilevel"/>
    <w:tmpl w:val="E744D00A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8661C"/>
    <w:multiLevelType w:val="multilevel"/>
    <w:tmpl w:val="24E00C1C"/>
    <w:lvl w:ilvl="0">
      <w:start w:val="7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2B17B7"/>
    <w:multiLevelType w:val="multilevel"/>
    <w:tmpl w:val="178EE66A"/>
    <w:lvl w:ilvl="0">
      <w:start w:val="5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8F7EE1"/>
    <w:multiLevelType w:val="hybridMultilevel"/>
    <w:tmpl w:val="A6A468E6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CE1673"/>
    <w:multiLevelType w:val="multilevel"/>
    <w:tmpl w:val="EA36CD6C"/>
    <w:lvl w:ilvl="0">
      <w:start w:val="9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482E0D"/>
    <w:multiLevelType w:val="multilevel"/>
    <w:tmpl w:val="E71815D8"/>
    <w:lvl w:ilvl="0">
      <w:start w:val="8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621E6C"/>
    <w:multiLevelType w:val="multilevel"/>
    <w:tmpl w:val="040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92453C3"/>
    <w:multiLevelType w:val="multilevel"/>
    <w:tmpl w:val="68C0F56C"/>
    <w:lvl w:ilvl="0">
      <w:start w:val="7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DAA5F0C"/>
    <w:multiLevelType w:val="multilevel"/>
    <w:tmpl w:val="1B5047D0"/>
    <w:lvl w:ilvl="0">
      <w:start w:val="7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A26025"/>
    <w:multiLevelType w:val="hybridMultilevel"/>
    <w:tmpl w:val="7A8A90E8"/>
    <w:lvl w:ilvl="0" w:tplc="30D4BD10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525687"/>
    <w:multiLevelType w:val="multilevel"/>
    <w:tmpl w:val="9D1E19D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660BE4"/>
    <w:multiLevelType w:val="multilevel"/>
    <w:tmpl w:val="A7980280"/>
    <w:lvl w:ilvl="0">
      <w:start w:val="8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7C47A2"/>
    <w:multiLevelType w:val="multilevel"/>
    <w:tmpl w:val="B4F46288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B1483C"/>
    <w:multiLevelType w:val="hybridMultilevel"/>
    <w:tmpl w:val="26E21C0C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473A64"/>
    <w:multiLevelType w:val="multilevel"/>
    <w:tmpl w:val="040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0095975"/>
    <w:multiLevelType w:val="hybridMultilevel"/>
    <w:tmpl w:val="1AEC2788"/>
    <w:lvl w:ilvl="0" w:tplc="040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0D6E19"/>
    <w:multiLevelType w:val="multilevel"/>
    <w:tmpl w:val="FE523F66"/>
    <w:lvl w:ilvl="0">
      <w:start w:val="4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06F1DEC"/>
    <w:multiLevelType w:val="hybridMultilevel"/>
    <w:tmpl w:val="25A694F6"/>
    <w:lvl w:ilvl="0" w:tplc="36A47EDA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57F49"/>
    <w:multiLevelType w:val="multilevel"/>
    <w:tmpl w:val="D700AF60"/>
    <w:lvl w:ilvl="0">
      <w:start w:val="9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37F2167"/>
    <w:multiLevelType w:val="multilevel"/>
    <w:tmpl w:val="0660D3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869757686">
    <w:abstractNumId w:val="16"/>
  </w:num>
  <w:num w:numId="2" w16cid:durableId="1914006032">
    <w:abstractNumId w:val="13"/>
  </w:num>
  <w:num w:numId="3" w16cid:durableId="939795037">
    <w:abstractNumId w:val="21"/>
  </w:num>
  <w:num w:numId="4" w16cid:durableId="891621907">
    <w:abstractNumId w:val="3"/>
  </w:num>
  <w:num w:numId="5" w16cid:durableId="1699424805">
    <w:abstractNumId w:val="24"/>
  </w:num>
  <w:num w:numId="6" w16cid:durableId="1157306087">
    <w:abstractNumId w:val="26"/>
  </w:num>
  <w:num w:numId="7" w16cid:durableId="17001377">
    <w:abstractNumId w:val="26"/>
  </w:num>
  <w:num w:numId="8" w16cid:durableId="451637836">
    <w:abstractNumId w:val="26"/>
  </w:num>
  <w:num w:numId="9" w16cid:durableId="928657994">
    <w:abstractNumId w:val="26"/>
  </w:num>
  <w:num w:numId="10" w16cid:durableId="1988707986">
    <w:abstractNumId w:val="26"/>
  </w:num>
  <w:num w:numId="11" w16cid:durableId="940650321">
    <w:abstractNumId w:val="26"/>
  </w:num>
  <w:num w:numId="12" w16cid:durableId="866215971">
    <w:abstractNumId w:val="26"/>
  </w:num>
  <w:num w:numId="13" w16cid:durableId="248777042">
    <w:abstractNumId w:val="5"/>
  </w:num>
  <w:num w:numId="14" w16cid:durableId="505366704">
    <w:abstractNumId w:val="17"/>
  </w:num>
  <w:num w:numId="15" w16cid:durableId="685904290">
    <w:abstractNumId w:val="19"/>
  </w:num>
  <w:num w:numId="16" w16cid:durableId="1676230153">
    <w:abstractNumId w:val="6"/>
  </w:num>
  <w:num w:numId="17" w16cid:durableId="1197742717">
    <w:abstractNumId w:val="7"/>
  </w:num>
  <w:num w:numId="18" w16cid:durableId="1545483961">
    <w:abstractNumId w:val="23"/>
  </w:num>
  <w:num w:numId="19" w16cid:durableId="764224827">
    <w:abstractNumId w:val="4"/>
  </w:num>
  <w:num w:numId="20" w16cid:durableId="1018114845">
    <w:abstractNumId w:val="0"/>
  </w:num>
  <w:num w:numId="21" w16cid:durableId="2053650615">
    <w:abstractNumId w:val="9"/>
  </w:num>
  <w:num w:numId="22" w16cid:durableId="337119035">
    <w:abstractNumId w:val="1"/>
  </w:num>
  <w:num w:numId="23" w16cid:durableId="634288263">
    <w:abstractNumId w:val="2"/>
  </w:num>
  <w:num w:numId="24" w16cid:durableId="1936015071">
    <w:abstractNumId w:val="8"/>
  </w:num>
  <w:num w:numId="25" w16cid:durableId="1984969282">
    <w:abstractNumId w:val="14"/>
  </w:num>
  <w:num w:numId="26" w16cid:durableId="947586636">
    <w:abstractNumId w:val="15"/>
  </w:num>
  <w:num w:numId="27" w16cid:durableId="744567825">
    <w:abstractNumId w:val="18"/>
  </w:num>
  <w:num w:numId="28" w16cid:durableId="727724601">
    <w:abstractNumId w:val="12"/>
  </w:num>
  <w:num w:numId="29" w16cid:durableId="1281033113">
    <w:abstractNumId w:val="25"/>
  </w:num>
  <w:num w:numId="30" w16cid:durableId="609362523">
    <w:abstractNumId w:val="11"/>
  </w:num>
  <w:num w:numId="31" w16cid:durableId="2024629002">
    <w:abstractNumId w:val="10"/>
  </w:num>
  <w:num w:numId="32" w16cid:durableId="1443527007">
    <w:abstractNumId w:val="22"/>
  </w:num>
  <w:num w:numId="33" w16cid:durableId="75648383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MLA0sTC2MDE1NDZT0lEKTi0uzszPAykwrAUAvQzcqCwAAAA="/>
  </w:docVars>
  <w:rsids>
    <w:rsidRoot w:val="00161648"/>
    <w:rsid w:val="000C6F89"/>
    <w:rsid w:val="00161648"/>
    <w:rsid w:val="003A7FF5"/>
    <w:rsid w:val="004D0DB6"/>
    <w:rsid w:val="005376A7"/>
    <w:rsid w:val="005D65E3"/>
    <w:rsid w:val="005E41B0"/>
    <w:rsid w:val="0071717E"/>
    <w:rsid w:val="0074759C"/>
    <w:rsid w:val="007F72AF"/>
    <w:rsid w:val="00841FC5"/>
    <w:rsid w:val="00864B77"/>
    <w:rsid w:val="00971FE3"/>
    <w:rsid w:val="009E3451"/>
    <w:rsid w:val="00B3184B"/>
    <w:rsid w:val="00B82752"/>
    <w:rsid w:val="00DA6459"/>
    <w:rsid w:val="00FB0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C45A75"/>
  <w15:chartTrackingRefBased/>
  <w15:docId w15:val="{CA158ABA-7525-4476-AA15-307562F47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6A7"/>
    <w:rPr>
      <w:rFonts w:ascii="CMU Serif" w:hAnsi="CMU Serif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6A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376A7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6A7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1FC5"/>
    <w:pPr>
      <w:spacing w:after="0" w:line="240" w:lineRule="auto"/>
      <w:contextualSpacing/>
      <w:jc w:val="center"/>
    </w:pPr>
    <w:rPr>
      <w:rFonts w:eastAsiaTheme="majorEastAsia" w:cstheme="majorBidi"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1FC5"/>
    <w:rPr>
      <w:rFonts w:ascii="CMU Serif" w:eastAsiaTheme="majorEastAsia" w:hAnsi="CMU Serif" w:cstheme="majorBidi"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FC5"/>
    <w:pPr>
      <w:numPr>
        <w:ilvl w:val="1"/>
      </w:numPr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41FC5"/>
    <w:rPr>
      <w:rFonts w:ascii="CMU Serif" w:eastAsiaTheme="minorEastAsia" w:hAnsi="CMU Serif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41FC5"/>
    <w:rPr>
      <w:rFonts w:ascii="CMU Serif" w:eastAsiaTheme="majorEastAsia" w:hAnsi="CMU Serif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41FC5"/>
    <w:rPr>
      <w:rFonts w:ascii="CMU Serif" w:eastAsiaTheme="majorEastAsia" w:hAnsi="CMU Serif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FC5"/>
    <w:rPr>
      <w:rFonts w:ascii="CMU Serif" w:eastAsiaTheme="majorEastAsia" w:hAnsi="CMU Serif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475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59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475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da-DK" w:eastAsia="da-DK"/>
    </w:rPr>
  </w:style>
  <w:style w:type="paragraph" w:styleId="ListParagraph">
    <w:name w:val="List Paragraph"/>
    <w:basedOn w:val="Normal"/>
    <w:uiPriority w:val="34"/>
    <w:qFormat/>
    <w:rsid w:val="003A7F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823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47</Words>
  <Characters>7613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Vedel Sørensen</dc:creator>
  <cp:keywords/>
  <dc:description/>
  <cp:lastModifiedBy>Christian Vedel</cp:lastModifiedBy>
  <cp:revision>2</cp:revision>
  <dcterms:created xsi:type="dcterms:W3CDTF">2025-03-27T14:20:00Z</dcterms:created>
  <dcterms:modified xsi:type="dcterms:W3CDTF">2025-03-27T14:20:00Z</dcterms:modified>
</cp:coreProperties>
</file>